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38878" w14:textId="50BEC285"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1</w:t>
      </w:r>
      <w:r w:rsidR="005140F8">
        <w:rPr>
          <w:b/>
          <w:noProof/>
          <w:sz w:val="32"/>
          <w:lang w:bidi="ar-SA"/>
        </w:rPr>
        <w:t>1</w:t>
      </w:r>
      <w:r w:rsidR="0087464F">
        <w:rPr>
          <w:b/>
          <w:noProof/>
          <w:sz w:val="32"/>
          <w:lang w:bidi="ar-SA"/>
        </w:rPr>
        <w:t>7</w:t>
      </w:r>
      <w:r w:rsidR="00A621AE">
        <w:rPr>
          <w:b/>
          <w:noProof/>
          <w:sz w:val="32"/>
          <w:lang w:bidi="ar-SA"/>
        </w:rPr>
        <w:t xml:space="preserve"> </w:t>
      </w:r>
      <w:r w:rsidR="0087464F">
        <w:rPr>
          <w:b/>
          <w:noProof/>
          <w:sz w:val="32"/>
          <w:lang w:bidi="ar-SA"/>
        </w:rPr>
        <w:t>Bodyconditioning</w:t>
      </w:r>
      <w:r w:rsidR="00A621AE">
        <w:rPr>
          <w:b/>
          <w:noProof/>
          <w:sz w:val="32"/>
          <w:lang w:bidi="ar-SA"/>
        </w:rPr>
        <w:t xml:space="preserve">,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48AC6415" w:rsidR="0040410B" w:rsidRDefault="007E65C0">
      <w:pPr>
        <w:ind w:left="2028" w:right="3551"/>
        <w:rPr>
          <w:b/>
          <w:spacing w:val="2"/>
          <w:sz w:val="24"/>
          <w:szCs w:val="24"/>
        </w:rPr>
      </w:pPr>
      <w:r>
        <w:rPr>
          <w:b/>
          <w:sz w:val="24"/>
        </w:rPr>
        <w:t>Course Syllabus:</w:t>
      </w:r>
      <w:r w:rsidR="00EB428D" w:rsidRPr="00EB428D">
        <w:rPr>
          <w:sz w:val="28"/>
          <w:szCs w:val="28"/>
        </w:rPr>
        <w:t xml:space="preserve"> </w:t>
      </w:r>
      <w:r w:rsidR="009E66EB">
        <w:rPr>
          <w:b/>
          <w:spacing w:val="2"/>
          <w:sz w:val="24"/>
          <w:szCs w:val="24"/>
        </w:rPr>
        <w:t>Spring, 2023</w:t>
      </w:r>
    </w:p>
    <w:p w14:paraId="18884C94" w14:textId="77777777" w:rsidR="009E66EB" w:rsidRDefault="009E66EB">
      <w:pPr>
        <w:ind w:left="2028" w:right="3551"/>
        <w:rPr>
          <w:sz w:val="24"/>
        </w:rPr>
      </w:pP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69F87DC2" w14:textId="77777777" w:rsidR="009E66EB" w:rsidRDefault="009E66EB" w:rsidP="009E66EB">
      <w:pPr>
        <w:spacing w:line="318" w:lineRule="exact"/>
        <w:ind w:left="2048"/>
        <w:rPr>
          <w:sz w:val="28"/>
          <w:szCs w:val="28"/>
        </w:rPr>
      </w:pPr>
      <w:r>
        <w:rPr>
          <w:b/>
          <w:spacing w:val="-1"/>
          <w:sz w:val="28"/>
        </w:rPr>
        <w:t xml:space="preserve">Harland Johns </w:t>
      </w:r>
    </w:p>
    <w:p w14:paraId="7CFD73E2" w14:textId="77777777" w:rsidR="009E66EB" w:rsidRDefault="009E66EB" w:rsidP="009E66EB">
      <w:pPr>
        <w:spacing w:line="272" w:lineRule="exact"/>
        <w:ind w:left="2048"/>
        <w:rPr>
          <w:sz w:val="24"/>
          <w:szCs w:val="24"/>
        </w:rPr>
      </w:pPr>
      <w:r>
        <w:rPr>
          <w:b/>
          <w:spacing w:val="-1"/>
          <w:sz w:val="24"/>
        </w:rPr>
        <w:t>Office:</w:t>
      </w:r>
      <w:r>
        <w:rPr>
          <w:b/>
          <w:sz w:val="24"/>
        </w:rPr>
        <w:t xml:space="preserve"> </w:t>
      </w:r>
      <w:r>
        <w:rPr>
          <w:spacing w:val="-1"/>
          <w:sz w:val="24"/>
        </w:rPr>
        <w:t>Harts Bluff ECHS</w:t>
      </w:r>
    </w:p>
    <w:p w14:paraId="2253A156" w14:textId="77777777" w:rsidR="009E66EB" w:rsidRDefault="009E66EB" w:rsidP="009E66EB">
      <w:pPr>
        <w:ind w:left="2048"/>
        <w:rPr>
          <w:sz w:val="24"/>
          <w:szCs w:val="24"/>
        </w:rPr>
      </w:pPr>
      <w:r>
        <w:rPr>
          <w:b/>
          <w:spacing w:val="-1"/>
          <w:sz w:val="24"/>
        </w:rPr>
        <w:t>Phone:</w:t>
      </w:r>
      <w:r>
        <w:rPr>
          <w:b/>
          <w:sz w:val="24"/>
        </w:rPr>
        <w:t xml:space="preserve"> </w:t>
      </w:r>
      <w:r>
        <w:rPr>
          <w:sz w:val="24"/>
        </w:rPr>
        <w:t>903 577 1146 ext.130</w:t>
      </w:r>
    </w:p>
    <w:p w14:paraId="7D611A02" w14:textId="77777777" w:rsidR="009E66EB" w:rsidRDefault="009E66EB" w:rsidP="009E66EB">
      <w:pPr>
        <w:ind w:left="2048"/>
        <w:rPr>
          <w:spacing w:val="-1"/>
          <w:sz w:val="24"/>
        </w:rPr>
      </w:pPr>
      <w:r>
        <w:rPr>
          <w:b/>
          <w:spacing w:val="-1"/>
          <w:sz w:val="24"/>
        </w:rPr>
        <w:t>Email:</w:t>
      </w:r>
      <w:r>
        <w:rPr>
          <w:b/>
          <w:spacing w:val="-2"/>
          <w:sz w:val="24"/>
        </w:rPr>
        <w:t xml:space="preserve"> </w:t>
      </w:r>
      <w:hyperlink r:id="rId10" w:history="1">
        <w:r w:rsidRPr="00B5521D">
          <w:rPr>
            <w:rStyle w:val="Hyperlink"/>
            <w:spacing w:val="-1"/>
            <w:sz w:val="24"/>
          </w:rPr>
          <w:t>hjohns@ntcc.edu</w:t>
        </w:r>
      </w:hyperlink>
    </w:p>
    <w:p w14:paraId="112FC0A8" w14:textId="77777777" w:rsidR="009E66EB" w:rsidRPr="0068097C" w:rsidRDefault="009E66EB" w:rsidP="009E66EB">
      <w:pPr>
        <w:ind w:left="2048"/>
        <w:rPr>
          <w:sz w:val="6"/>
          <w:szCs w:val="6"/>
        </w:rPr>
      </w:pPr>
    </w:p>
    <w:tbl>
      <w:tblPr>
        <w:tblW w:w="9883" w:type="dxa"/>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082"/>
        <w:gridCol w:w="1350"/>
      </w:tblGrid>
      <w:tr w:rsidR="009E66EB" w:rsidRPr="00B469C2" w14:paraId="102D2D1E" w14:textId="77777777" w:rsidTr="0009254A">
        <w:trPr>
          <w:trHeight w:hRule="exact" w:val="289"/>
        </w:trPr>
        <w:tc>
          <w:tcPr>
            <w:tcW w:w="881" w:type="dxa"/>
            <w:vMerge w:val="restart"/>
            <w:tcBorders>
              <w:top w:val="single" w:sz="6" w:space="0" w:color="000000"/>
              <w:left w:val="single" w:sz="6" w:space="0" w:color="000000"/>
              <w:right w:val="single" w:sz="6" w:space="0" w:color="000000"/>
            </w:tcBorders>
          </w:tcPr>
          <w:p w14:paraId="6FFE9F4E" w14:textId="77777777" w:rsidR="009E66EB" w:rsidRPr="00B469C2" w:rsidRDefault="009E66EB" w:rsidP="0009254A">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16326EF8" w14:textId="77777777" w:rsidR="009E66EB" w:rsidRPr="00B469C2" w:rsidRDefault="009E66EB" w:rsidP="0009254A">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7D7EED8" w14:textId="77777777" w:rsidR="009E66EB" w:rsidRPr="00B469C2" w:rsidRDefault="009E66EB" w:rsidP="0009254A">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21F2AAA3" w14:textId="77777777" w:rsidR="009E66EB" w:rsidRPr="00B469C2" w:rsidRDefault="009E66EB" w:rsidP="0009254A">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758904B5" w14:textId="77777777" w:rsidR="009E66EB" w:rsidRPr="00B469C2" w:rsidRDefault="009E66EB" w:rsidP="0009254A">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082" w:type="dxa"/>
            <w:tcBorders>
              <w:top w:val="single" w:sz="6" w:space="0" w:color="000000"/>
              <w:left w:val="single" w:sz="6" w:space="0" w:color="000000"/>
              <w:bottom w:val="single" w:sz="7" w:space="0" w:color="000000"/>
              <w:right w:val="single" w:sz="6" w:space="0" w:color="000000"/>
            </w:tcBorders>
          </w:tcPr>
          <w:p w14:paraId="24867743" w14:textId="77777777" w:rsidR="009E66EB" w:rsidRPr="00B469C2" w:rsidRDefault="009E66EB" w:rsidP="0009254A">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350" w:type="dxa"/>
            <w:tcBorders>
              <w:top w:val="single" w:sz="6" w:space="0" w:color="000000"/>
              <w:left w:val="single" w:sz="6" w:space="0" w:color="000000"/>
              <w:bottom w:val="single" w:sz="7" w:space="0" w:color="000000"/>
              <w:right w:val="single" w:sz="6" w:space="0" w:color="000000"/>
            </w:tcBorders>
          </w:tcPr>
          <w:p w14:paraId="559A0135" w14:textId="77777777" w:rsidR="009E66EB" w:rsidRPr="00B469C2" w:rsidRDefault="009E66EB" w:rsidP="0009254A">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9E66EB" w:rsidRPr="00B469C2" w14:paraId="73860060" w14:textId="77777777" w:rsidTr="0009254A">
        <w:trPr>
          <w:trHeight w:hRule="exact" w:val="518"/>
        </w:trPr>
        <w:tc>
          <w:tcPr>
            <w:tcW w:w="881" w:type="dxa"/>
            <w:vMerge/>
            <w:tcBorders>
              <w:left w:val="single" w:sz="6" w:space="0" w:color="000000"/>
              <w:bottom w:val="single" w:sz="6" w:space="0" w:color="000000"/>
              <w:right w:val="single" w:sz="6" w:space="0" w:color="000000"/>
            </w:tcBorders>
          </w:tcPr>
          <w:p w14:paraId="302889BA" w14:textId="77777777" w:rsidR="009E66EB" w:rsidRPr="00B469C2" w:rsidRDefault="009E66EB" w:rsidP="0009254A"/>
        </w:tc>
        <w:tc>
          <w:tcPr>
            <w:tcW w:w="1530" w:type="dxa"/>
            <w:tcBorders>
              <w:top w:val="single" w:sz="7" w:space="0" w:color="000000"/>
              <w:left w:val="single" w:sz="6" w:space="0" w:color="000000"/>
              <w:bottom w:val="single" w:sz="6" w:space="0" w:color="000000"/>
              <w:right w:val="single" w:sz="6" w:space="0" w:color="000000"/>
            </w:tcBorders>
          </w:tcPr>
          <w:p w14:paraId="1E387665" w14:textId="77777777" w:rsidR="009E66EB" w:rsidRPr="00514DD7" w:rsidRDefault="009E66EB" w:rsidP="0009254A">
            <w:pPr>
              <w:spacing w:line="226" w:lineRule="exact"/>
              <w:ind w:right="-20"/>
              <w:jc w:val="center"/>
              <w:rPr>
                <w:spacing w:val="1"/>
                <w:sz w:val="18"/>
                <w:szCs w:val="18"/>
              </w:rPr>
            </w:pPr>
          </w:p>
        </w:tc>
        <w:tc>
          <w:tcPr>
            <w:tcW w:w="1710" w:type="dxa"/>
            <w:tcBorders>
              <w:top w:val="single" w:sz="7" w:space="0" w:color="000000"/>
              <w:left w:val="single" w:sz="6" w:space="0" w:color="000000"/>
              <w:bottom w:val="single" w:sz="6" w:space="0" w:color="000000"/>
              <w:right w:val="single" w:sz="6" w:space="0" w:color="000000"/>
            </w:tcBorders>
          </w:tcPr>
          <w:p w14:paraId="7722C1A7" w14:textId="77777777" w:rsidR="009E66EB" w:rsidRPr="00514DD7" w:rsidRDefault="009E66EB" w:rsidP="0009254A">
            <w:pPr>
              <w:spacing w:line="226" w:lineRule="exact"/>
              <w:ind w:right="-20"/>
              <w:jc w:val="center"/>
              <w:rPr>
                <w:spacing w:val="1"/>
                <w:sz w:val="20"/>
                <w:szCs w:val="20"/>
              </w:rPr>
            </w:pPr>
          </w:p>
        </w:tc>
        <w:tc>
          <w:tcPr>
            <w:tcW w:w="1620" w:type="dxa"/>
            <w:tcBorders>
              <w:top w:val="single" w:sz="7" w:space="0" w:color="000000"/>
              <w:left w:val="single" w:sz="6" w:space="0" w:color="000000"/>
              <w:bottom w:val="single" w:sz="6" w:space="0" w:color="000000"/>
              <w:right w:val="single" w:sz="6" w:space="0" w:color="000000"/>
            </w:tcBorders>
          </w:tcPr>
          <w:p w14:paraId="0B6C1005" w14:textId="77777777" w:rsidR="009E66EB" w:rsidRPr="00514DD7" w:rsidRDefault="009E66EB" w:rsidP="0009254A">
            <w:pPr>
              <w:spacing w:line="226" w:lineRule="exact"/>
              <w:ind w:left="100" w:right="-20"/>
              <w:rPr>
                <w:spacing w:val="1"/>
                <w:sz w:val="20"/>
                <w:szCs w:val="20"/>
              </w:rPr>
            </w:pPr>
          </w:p>
        </w:tc>
        <w:tc>
          <w:tcPr>
            <w:tcW w:w="1710" w:type="dxa"/>
            <w:tcBorders>
              <w:top w:val="single" w:sz="7" w:space="0" w:color="000000"/>
              <w:left w:val="single" w:sz="6" w:space="0" w:color="000000"/>
              <w:bottom w:val="single" w:sz="6" w:space="0" w:color="000000"/>
              <w:right w:val="single" w:sz="6" w:space="0" w:color="000000"/>
            </w:tcBorders>
          </w:tcPr>
          <w:p w14:paraId="4BAF361B" w14:textId="77777777" w:rsidR="009E66EB" w:rsidRPr="00514DD7" w:rsidRDefault="009E66EB" w:rsidP="0009254A">
            <w:pPr>
              <w:spacing w:line="226" w:lineRule="exact"/>
              <w:ind w:right="-20"/>
              <w:jc w:val="center"/>
              <w:rPr>
                <w:spacing w:val="1"/>
                <w:sz w:val="20"/>
                <w:szCs w:val="20"/>
              </w:rPr>
            </w:pPr>
          </w:p>
        </w:tc>
        <w:tc>
          <w:tcPr>
            <w:tcW w:w="1082" w:type="dxa"/>
            <w:tcBorders>
              <w:top w:val="single" w:sz="7" w:space="0" w:color="000000"/>
              <w:left w:val="single" w:sz="6" w:space="0" w:color="000000"/>
              <w:bottom w:val="single" w:sz="6" w:space="0" w:color="000000"/>
              <w:right w:val="single" w:sz="6" w:space="0" w:color="000000"/>
            </w:tcBorders>
          </w:tcPr>
          <w:p w14:paraId="1BBB7CAF" w14:textId="77777777" w:rsidR="009E66EB" w:rsidRPr="00B469C2" w:rsidRDefault="009E66EB" w:rsidP="0009254A">
            <w:pPr>
              <w:spacing w:line="226" w:lineRule="exact"/>
              <w:ind w:left="100" w:right="-20"/>
              <w:rPr>
                <w:sz w:val="20"/>
                <w:szCs w:val="20"/>
              </w:rPr>
            </w:pPr>
          </w:p>
        </w:tc>
        <w:tc>
          <w:tcPr>
            <w:tcW w:w="1350" w:type="dxa"/>
            <w:tcBorders>
              <w:top w:val="single" w:sz="7" w:space="0" w:color="000000"/>
              <w:left w:val="single" w:sz="6" w:space="0" w:color="000000"/>
              <w:bottom w:val="single" w:sz="6" w:space="0" w:color="000000"/>
              <w:right w:val="single" w:sz="6" w:space="0" w:color="000000"/>
            </w:tcBorders>
          </w:tcPr>
          <w:p w14:paraId="02AAF502" w14:textId="77777777" w:rsidR="009E66EB" w:rsidRPr="00B469C2" w:rsidRDefault="009E66EB" w:rsidP="0009254A">
            <w:pPr>
              <w:spacing w:line="226" w:lineRule="exact"/>
              <w:ind w:left="100" w:right="-20"/>
              <w:rPr>
                <w:sz w:val="20"/>
                <w:szCs w:val="20"/>
              </w:rPr>
            </w:pPr>
            <w:r>
              <w:rPr>
                <w:sz w:val="20"/>
                <w:szCs w:val="20"/>
              </w:rPr>
              <w:t>Any time</w:t>
            </w:r>
          </w:p>
        </w:tc>
      </w:tr>
    </w:tbl>
    <w:p w14:paraId="571AE759" w14:textId="77777777" w:rsidR="009E66EB" w:rsidRDefault="009E66EB" w:rsidP="00957C5A">
      <w:pPr>
        <w:autoSpaceDE/>
        <w:autoSpaceDN/>
        <w:ind w:left="179" w:right="-540"/>
        <w:rPr>
          <w:rFonts w:asciiTheme="minorHAnsi" w:eastAsiaTheme="minorHAnsi" w:hAnsiTheme="minorHAnsi" w:cstheme="minorBidi"/>
          <w:b/>
          <w:sz w:val="28"/>
          <w:szCs w:val="28"/>
          <w:lang w:bidi="ar-SA"/>
        </w:rPr>
      </w:pPr>
    </w:p>
    <w:p w14:paraId="73F06FA8" w14:textId="77777777" w:rsidR="009E66EB" w:rsidRDefault="009E66EB" w:rsidP="00957C5A">
      <w:pPr>
        <w:autoSpaceDE/>
        <w:autoSpaceDN/>
        <w:ind w:left="179" w:right="-540"/>
        <w:rPr>
          <w:rFonts w:asciiTheme="minorHAnsi" w:eastAsiaTheme="minorHAnsi" w:hAnsiTheme="minorHAnsi" w:cstheme="minorBidi"/>
          <w:b/>
          <w:sz w:val="28"/>
          <w:szCs w:val="28"/>
          <w:lang w:bidi="ar-SA"/>
        </w:rPr>
      </w:pPr>
    </w:p>
    <w:p w14:paraId="076E7020" w14:textId="3E2A32EC"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Information relative to the delivery of the content contained in this syllabus is subject to change. Should that happen, the student will be notified.</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r w:rsidR="000C28E7">
        <w:rPr>
          <w:sz w:val="24"/>
          <w:szCs w:val="24"/>
        </w:rPr>
        <w:t>1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proofErr w:type="gramStart"/>
      <w:r w:rsidRPr="00B35CB3">
        <w:rPr>
          <w:sz w:val="24"/>
          <w:szCs w:val="24"/>
        </w:rPr>
        <w:t>conditioning;</w:t>
      </w:r>
      <w:proofErr w:type="gramEnd"/>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proofErr w:type="gramStart"/>
      <w:r w:rsidRPr="000C28E7">
        <w:rPr>
          <w:sz w:val="24"/>
          <w:szCs w:val="24"/>
        </w:rPr>
        <w:t>training;</w:t>
      </w:r>
      <w:proofErr w:type="gramEnd"/>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proofErr w:type="gramStart"/>
      <w:r w:rsidRPr="000C28E7">
        <w:rPr>
          <w:sz w:val="24"/>
          <w:szCs w:val="24"/>
        </w:rPr>
        <w:t>training;</w:t>
      </w:r>
      <w:proofErr w:type="gramEnd"/>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proofErr w:type="gramStart"/>
      <w:r w:rsidRPr="000C28E7">
        <w:rPr>
          <w:sz w:val="24"/>
          <w:szCs w:val="24"/>
        </w:rPr>
        <w:t>flexibility;</w:t>
      </w:r>
      <w:proofErr w:type="gramEnd"/>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proofErr w:type="gramStart"/>
      <w:r w:rsidRPr="000C28E7">
        <w:rPr>
          <w:sz w:val="24"/>
          <w:szCs w:val="24"/>
        </w:rPr>
        <w:t>conditioning;</w:t>
      </w:r>
      <w:proofErr w:type="gramEnd"/>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w:t>
      </w:r>
      <w:proofErr w:type="gramStart"/>
      <w:r w:rsidR="000C28E7" w:rsidRPr="000C28E7">
        <w:rPr>
          <w:sz w:val="24"/>
          <w:szCs w:val="24"/>
        </w:rPr>
        <w:t>involvement;</w:t>
      </w:r>
      <w:proofErr w:type="gramEnd"/>
      <w:r w:rsidR="000C28E7" w:rsidRPr="000C28E7">
        <w:rPr>
          <w:sz w:val="24"/>
          <w:szCs w:val="24"/>
        </w:rPr>
        <w:t xml:space="preserve">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t xml:space="preserve">to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58635BC9" w:rsidR="009C495F" w:rsidRDefault="009C495F" w:rsidP="009C495F">
      <w:pPr>
        <w:pStyle w:val="BodyText"/>
      </w:pPr>
      <w:r>
        <w:t>Attendance and participation​</w:t>
      </w:r>
      <w:r w:rsidR="009E66EB">
        <w:t xml:space="preserve"> 100</w:t>
      </w:r>
      <w:r>
        <w:t xml:space="preserve"> points</w:t>
      </w:r>
    </w:p>
    <w:p w14:paraId="4A260900" w14:textId="76C50755" w:rsidR="009C495F" w:rsidRDefault="009C495F" w:rsidP="009C495F">
      <w:pPr>
        <w:pStyle w:val="BodyText"/>
      </w:pPr>
      <w:r>
        <w:t>TOTAL POINTS​</w:t>
      </w:r>
      <w:r w:rsidR="009E66EB">
        <w:t xml:space="preserve"> </w:t>
      </w:r>
      <w:r>
        <w:t>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lastRenderedPageBreak/>
        <w:t>Assignments:</w:t>
      </w:r>
    </w:p>
    <w:p w14:paraId="1B5444E1" w14:textId="3AF4B48F" w:rsidR="009C495F" w:rsidRDefault="009C495F" w:rsidP="009C495F">
      <w:pPr>
        <w:pStyle w:val="BodyText"/>
      </w:pP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451FF88D" w:rsidR="009C495F" w:rsidRDefault="004915B8" w:rsidP="009C495F">
      <w:pPr>
        <w:pStyle w:val="BodyText"/>
      </w:pPr>
      <w:r>
        <w:t xml:space="preserve">Due to the </w:t>
      </w:r>
      <w:proofErr w:type="gramStart"/>
      <w:r>
        <w:t>Corona Virus</w:t>
      </w:r>
      <w:proofErr w:type="gramEnd"/>
      <w:r w:rsidR="00654F20">
        <w:t xml:space="preserve"> </w:t>
      </w:r>
      <w:r w:rsidR="00A6323E">
        <w:t xml:space="preserve">you may </w:t>
      </w:r>
      <w:r w:rsidR="00486733">
        <w:t xml:space="preserve">work out in </w:t>
      </w:r>
      <w:r w:rsidR="00654F20">
        <w:t>the NTCC Fitness Center</w:t>
      </w:r>
      <w:r w:rsidR="0053215C">
        <w:t>,</w:t>
      </w:r>
      <w:r w:rsidR="0044508E">
        <w:t xml:space="preserve"> </w:t>
      </w:r>
      <w:r w:rsidR="006C7641">
        <w:t xml:space="preserve">at home, outdoors or in a local gym. </w:t>
      </w:r>
      <w:r w:rsidR="00504C1D">
        <w:t xml:space="preserve">Keep track of each workout on your log sheet. Use </w:t>
      </w:r>
      <w:r w:rsidR="006E237A">
        <w:t xml:space="preserve">the Live Like </w:t>
      </w:r>
      <w:proofErr w:type="gramStart"/>
      <w:r w:rsidR="006E237A">
        <w:t>An</w:t>
      </w:r>
      <w:proofErr w:type="gramEnd"/>
      <w:r w:rsidR="006E237A">
        <w:t xml:space="preserve">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r w:rsidR="00214393">
        <w:t xml:space="preserve"> </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Emails will be returned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Written work that is not turned in before the last week of classes will not be accepted.</w:t>
      </w:r>
    </w:p>
    <w:p w14:paraId="61954CB3" w14:textId="0C37D1BB" w:rsidR="009C495F" w:rsidRDefault="009C495F" w:rsidP="009C495F">
      <w:pPr>
        <w:pStyle w:val="BodyText"/>
      </w:pPr>
      <w:r>
        <w:t>If you must withdraw from the class, please do so</w:t>
      </w:r>
      <w:r w:rsidR="009E66EB">
        <w:t xml:space="preserve"> before 02/09/2023</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Alternate Operations During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r>
        <w:t>necessary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monitor NTCC’s website (http://www.ntcc.edu/) for instructions about continuing courses remotely, 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w:t>
      </w:r>
      <w:r>
        <w:lastRenderedPageBreak/>
        <w:t xml:space="preserve">reached at 903-434-8264. For more information and to obtain a copy of the Request for Accommodations, please refer to the special populations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77777777" w:rsidR="009C495F" w:rsidRDefault="009C495F" w:rsidP="009C495F">
      <w:pPr>
        <w:pStyle w:val="BodyText"/>
      </w:pPr>
      <w:r>
        <w:t xml:space="preserve">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 considered “eligible students.” In essence, a parent has no legal right to obtain information concerning the child’s college records without the written consent of the student. In compliance with FERPA, information classified as “directory information” may be released to the </w:t>
      </w:r>
      <w:proofErr w:type="gramStart"/>
      <w:r>
        <w:t>general public</w:t>
      </w:r>
      <w:proofErr w:type="gramEnd"/>
      <w:r>
        <w:t xml:space="preserve">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 xml:space="preserve">Tentative Course Timeline (*note* instructor reserves the right to </w:t>
      </w:r>
      <w:proofErr w:type="gramStart"/>
      <w:r w:rsidRPr="007D40AE">
        <w:rPr>
          <w:b/>
          <w:bCs/>
        </w:rPr>
        <w:t>make adjustments to</w:t>
      </w:r>
      <w:proofErr w:type="gramEnd"/>
      <w:r w:rsidRPr="007D40AE">
        <w:rPr>
          <w:b/>
          <w:bCs/>
        </w:rPr>
        <w:t xml:space="preserve">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 xml:space="preserve">Students learn, </w:t>
      </w:r>
      <w:proofErr w:type="gramStart"/>
      <w:r>
        <w:t>demonstrate</w:t>
      </w:r>
      <w:proofErr w:type="gramEnd"/>
      <w:r>
        <w:t xml:space="preserve"> and explain training principles demonstrated by the instructor in weeks 1-4.</w:t>
      </w:r>
    </w:p>
    <w:p w14:paraId="2117C520" w14:textId="77777777" w:rsidR="0039686F" w:rsidRDefault="0039686F" w:rsidP="0039686F">
      <w:pPr>
        <w:pStyle w:val="BodyText"/>
      </w:pPr>
      <w:r>
        <w:t>INTERMEDIATE MODULE:</w:t>
      </w:r>
    </w:p>
    <w:p w14:paraId="27F23352" w14:textId="77777777" w:rsidR="0039686F" w:rsidRDefault="0039686F" w:rsidP="0039686F">
      <w:pPr>
        <w:pStyle w:val="BodyText"/>
      </w:pPr>
      <w:r>
        <w:t>WEEK 7-8</w:t>
      </w:r>
    </w:p>
    <w:p w14:paraId="11A78A56" w14:textId="77777777" w:rsidR="0039686F" w:rsidRDefault="0039686F" w:rsidP="0039686F">
      <w:pPr>
        <w:pStyle w:val="BodyText"/>
      </w:pPr>
      <w:r>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 xml:space="preserve">Students create their own movement based on their talent and </w:t>
      </w:r>
      <w:proofErr w:type="gramStart"/>
      <w:r>
        <w:t>ability, and</w:t>
      </w:r>
      <w:proofErr w:type="gramEnd"/>
      <w:r>
        <w:t xml:space="preserve">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55B1270D" w14:textId="0A359D72" w:rsidR="0039686F" w:rsidRDefault="0039686F" w:rsidP="0039686F">
      <w:pPr>
        <w:pStyle w:val="BodyText"/>
      </w:pPr>
    </w:p>
    <w:p w14:paraId="6CFD6A1C" w14:textId="77777777" w:rsidR="0039686F" w:rsidRDefault="0039686F" w:rsidP="0039686F">
      <w:pPr>
        <w:pStyle w:val="BodyText"/>
      </w:pPr>
      <w:r>
        <w:t>APPENDIX A</w:t>
      </w:r>
    </w:p>
    <w:p w14:paraId="50DC96C7" w14:textId="77777777" w:rsidR="0039686F" w:rsidRDefault="0039686F" w:rsidP="0039686F">
      <w:pPr>
        <w:pStyle w:val="BodyText"/>
      </w:pPr>
      <w:r>
        <w:t xml:space="preserve"> </w:t>
      </w:r>
    </w:p>
    <w:p w14:paraId="39912BA2" w14:textId="77777777" w:rsidR="0039686F" w:rsidRDefault="0039686F" w:rsidP="0039686F">
      <w:pPr>
        <w:pStyle w:val="BodyText"/>
      </w:pPr>
      <w:r>
        <w:t>Log Sheet Calendar Rubric</w:t>
      </w:r>
    </w:p>
    <w:p w14:paraId="1143A971" w14:textId="77777777" w:rsidR="0039686F" w:rsidRDefault="0039686F" w:rsidP="0039686F">
      <w:pPr>
        <w:pStyle w:val="BodyText"/>
      </w:pPr>
      <w:r>
        <w:t xml:space="preserve"> </w:t>
      </w:r>
    </w:p>
    <w:p w14:paraId="6BC80161" w14:textId="77777777" w:rsidR="0039686F" w:rsidRDefault="0039686F" w:rsidP="0039686F">
      <w:pPr>
        <w:pStyle w:val="BodyText"/>
      </w:pPr>
      <w:r>
        <w:t>Habit Forming</w:t>
      </w:r>
    </w:p>
    <w:p w14:paraId="72E9E251" w14:textId="77777777" w:rsidR="0039686F" w:rsidRDefault="0039686F" w:rsidP="0039686F">
      <w:pPr>
        <w:pStyle w:val="BodyText"/>
      </w:pPr>
      <w:r>
        <w:t>Exercise at least 2 times per week</w:t>
      </w:r>
    </w:p>
    <w:p w14:paraId="119C35D7" w14:textId="77777777" w:rsidR="0039686F" w:rsidRDefault="0039686F" w:rsidP="0039686F">
      <w:pPr>
        <w:pStyle w:val="BodyText"/>
      </w:pPr>
      <w:r>
        <w:t xml:space="preserve"> </w:t>
      </w:r>
    </w:p>
    <w:p w14:paraId="30CA28B0" w14:textId="77777777" w:rsidR="0039686F" w:rsidRDefault="0039686F" w:rsidP="0039686F">
      <w:pPr>
        <w:pStyle w:val="BodyText"/>
      </w:pPr>
      <w:r>
        <w:t>Failing</w:t>
      </w:r>
    </w:p>
    <w:p w14:paraId="5687A886" w14:textId="77777777" w:rsidR="0039686F" w:rsidRDefault="0039686F" w:rsidP="0039686F">
      <w:pPr>
        <w:pStyle w:val="BodyText"/>
      </w:pPr>
      <w:r>
        <w:t>You did not exercise at all this week - failing...F</w:t>
      </w:r>
    </w:p>
    <w:p w14:paraId="2D590C8D" w14:textId="77777777" w:rsidR="0039686F" w:rsidRDefault="0039686F" w:rsidP="0039686F">
      <w:pPr>
        <w:pStyle w:val="BodyText"/>
      </w:pPr>
      <w:r>
        <w:t xml:space="preserve"> </w:t>
      </w:r>
    </w:p>
    <w:p w14:paraId="4C4337F7" w14:textId="77777777" w:rsidR="0039686F" w:rsidRDefault="0039686F" w:rsidP="0039686F">
      <w:pPr>
        <w:pStyle w:val="BodyText"/>
      </w:pPr>
      <w:r>
        <w:t>Poor</w:t>
      </w:r>
    </w:p>
    <w:p w14:paraId="49C6E828" w14:textId="77777777" w:rsidR="0039686F" w:rsidRDefault="0039686F" w:rsidP="0039686F">
      <w:pPr>
        <w:pStyle w:val="BodyText"/>
      </w:pPr>
      <w:r>
        <w:t>You exercised 1 time this week for fewer than 30 minutes - poor...D</w:t>
      </w:r>
    </w:p>
    <w:p w14:paraId="6EC50FCF" w14:textId="77777777" w:rsidR="0039686F" w:rsidRDefault="0039686F" w:rsidP="0039686F">
      <w:pPr>
        <w:pStyle w:val="BodyText"/>
      </w:pPr>
      <w:r>
        <w:t xml:space="preserve"> </w:t>
      </w:r>
    </w:p>
    <w:p w14:paraId="18FC6AC4" w14:textId="77777777" w:rsidR="0039686F" w:rsidRDefault="0039686F" w:rsidP="0039686F">
      <w:pPr>
        <w:pStyle w:val="BodyText"/>
      </w:pPr>
      <w:r>
        <w:t>Satisfactory</w:t>
      </w:r>
    </w:p>
    <w:p w14:paraId="2698B0B4" w14:textId="77777777" w:rsidR="0039686F" w:rsidRDefault="0039686F" w:rsidP="0039686F">
      <w:pPr>
        <w:pStyle w:val="BodyText"/>
      </w:pPr>
      <w:r>
        <w:t>You exercised 1 time this week for 30 minutes - satisfactory...C</w:t>
      </w:r>
    </w:p>
    <w:p w14:paraId="4ABFB884" w14:textId="77777777" w:rsidR="0039686F" w:rsidRDefault="0039686F" w:rsidP="0039686F">
      <w:pPr>
        <w:pStyle w:val="BodyText"/>
      </w:pPr>
      <w:r>
        <w:t xml:space="preserve"> </w:t>
      </w:r>
    </w:p>
    <w:p w14:paraId="3816729A" w14:textId="77777777" w:rsidR="0039686F" w:rsidRDefault="0039686F" w:rsidP="0039686F">
      <w:pPr>
        <w:pStyle w:val="BodyText"/>
      </w:pPr>
      <w:r>
        <w:t>Good</w:t>
      </w:r>
    </w:p>
    <w:p w14:paraId="50373ED5" w14:textId="77777777" w:rsidR="0039686F" w:rsidRDefault="0039686F" w:rsidP="0039686F">
      <w:pPr>
        <w:pStyle w:val="BodyText"/>
      </w:pPr>
      <w:r>
        <w:t>You exercised twice this week for at least 15-minutes per session - good...B</w:t>
      </w:r>
    </w:p>
    <w:p w14:paraId="727256C1" w14:textId="77777777" w:rsidR="0039686F" w:rsidRDefault="0039686F" w:rsidP="0039686F">
      <w:pPr>
        <w:pStyle w:val="BodyText"/>
      </w:pPr>
      <w:r>
        <w:t xml:space="preserve"> </w:t>
      </w:r>
    </w:p>
    <w:p w14:paraId="2777211A" w14:textId="77777777" w:rsidR="0039686F" w:rsidRDefault="0039686F" w:rsidP="0039686F">
      <w:pPr>
        <w:pStyle w:val="BodyText"/>
      </w:pPr>
      <w:r>
        <w:t>Excellent</w:t>
      </w:r>
    </w:p>
    <w:p w14:paraId="203DA702" w14:textId="77777777" w:rsidR="0039686F" w:rsidRDefault="0039686F" w:rsidP="0039686F">
      <w:pPr>
        <w:pStyle w:val="BodyText"/>
      </w:pPr>
      <w:r>
        <w:t xml:space="preserve">You exercised 2 or more times this week for at least 30-minutes per session. - </w:t>
      </w:r>
      <w:proofErr w:type="gramStart"/>
      <w:r>
        <w:t>excellent!...</w:t>
      </w:r>
      <w:proofErr w:type="gramEnd"/>
      <w:r>
        <w:t>A</w:t>
      </w:r>
    </w:p>
    <w:p w14:paraId="783CB2EB" w14:textId="77777777" w:rsidR="0039686F" w:rsidRDefault="0039686F" w:rsidP="0039686F">
      <w:pPr>
        <w:pStyle w:val="BodyText"/>
      </w:pPr>
      <w:r>
        <w:t xml:space="preserve"> </w:t>
      </w:r>
    </w:p>
    <w:p w14:paraId="4BA8CE3E" w14:textId="77777777" w:rsidR="0039686F" w:rsidRDefault="0039686F" w:rsidP="0039686F">
      <w:pPr>
        <w:pStyle w:val="BodyText"/>
      </w:pPr>
      <w:r>
        <w:t xml:space="preserve"> </w:t>
      </w:r>
    </w:p>
    <w:p w14:paraId="0072FC6E" w14:textId="442C1943" w:rsidR="00B574C3" w:rsidRDefault="00B574C3" w:rsidP="009C495F">
      <w:pPr>
        <w:pStyle w:val="BodyText"/>
      </w:pPr>
    </w:p>
    <w:sectPr w:rsidR="00B574C3"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1488213">
    <w:abstractNumId w:val="0"/>
  </w:num>
  <w:num w:numId="2" w16cid:durableId="320499439">
    <w:abstractNumId w:val="1"/>
  </w:num>
  <w:num w:numId="3" w16cid:durableId="18574265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5015"/>
    <w:rsid w:val="00060E7C"/>
    <w:rsid w:val="00070454"/>
    <w:rsid w:val="0007400C"/>
    <w:rsid w:val="00080E92"/>
    <w:rsid w:val="000A0DBF"/>
    <w:rsid w:val="000C28E7"/>
    <w:rsid w:val="000E357B"/>
    <w:rsid w:val="001156E7"/>
    <w:rsid w:val="001471AB"/>
    <w:rsid w:val="00166E3C"/>
    <w:rsid w:val="001815C8"/>
    <w:rsid w:val="001A731D"/>
    <w:rsid w:val="001D1958"/>
    <w:rsid w:val="00202F62"/>
    <w:rsid w:val="00207B27"/>
    <w:rsid w:val="00214393"/>
    <w:rsid w:val="00220FA6"/>
    <w:rsid w:val="00252765"/>
    <w:rsid w:val="00274DC9"/>
    <w:rsid w:val="002D1A8D"/>
    <w:rsid w:val="003036A3"/>
    <w:rsid w:val="0036479A"/>
    <w:rsid w:val="0039686F"/>
    <w:rsid w:val="003A4E27"/>
    <w:rsid w:val="003B3F0F"/>
    <w:rsid w:val="0040402C"/>
    <w:rsid w:val="0040410B"/>
    <w:rsid w:val="00432D8D"/>
    <w:rsid w:val="00436809"/>
    <w:rsid w:val="0044508E"/>
    <w:rsid w:val="0046281E"/>
    <w:rsid w:val="004632D3"/>
    <w:rsid w:val="004663B1"/>
    <w:rsid w:val="00486733"/>
    <w:rsid w:val="004915B8"/>
    <w:rsid w:val="004A36B4"/>
    <w:rsid w:val="004B3346"/>
    <w:rsid w:val="004B453B"/>
    <w:rsid w:val="004C34A7"/>
    <w:rsid w:val="004C408E"/>
    <w:rsid w:val="004D6DE6"/>
    <w:rsid w:val="00504C1D"/>
    <w:rsid w:val="005140F8"/>
    <w:rsid w:val="0053215C"/>
    <w:rsid w:val="00557521"/>
    <w:rsid w:val="00572BB2"/>
    <w:rsid w:val="005A24C8"/>
    <w:rsid w:val="005A75BD"/>
    <w:rsid w:val="005B4D8E"/>
    <w:rsid w:val="005C62D1"/>
    <w:rsid w:val="005F26E8"/>
    <w:rsid w:val="005F3CA9"/>
    <w:rsid w:val="00615D23"/>
    <w:rsid w:val="00636EF8"/>
    <w:rsid w:val="00654F20"/>
    <w:rsid w:val="00677B28"/>
    <w:rsid w:val="006A2B44"/>
    <w:rsid w:val="006C6D75"/>
    <w:rsid w:val="006C7641"/>
    <w:rsid w:val="006D6D1E"/>
    <w:rsid w:val="006E237A"/>
    <w:rsid w:val="007008C9"/>
    <w:rsid w:val="007027EE"/>
    <w:rsid w:val="00726EC8"/>
    <w:rsid w:val="00730CAF"/>
    <w:rsid w:val="00734333"/>
    <w:rsid w:val="007641B9"/>
    <w:rsid w:val="00770172"/>
    <w:rsid w:val="007B6CCB"/>
    <w:rsid w:val="007D1A02"/>
    <w:rsid w:val="007D40AE"/>
    <w:rsid w:val="007E65C0"/>
    <w:rsid w:val="008074F1"/>
    <w:rsid w:val="00823F40"/>
    <w:rsid w:val="00824359"/>
    <w:rsid w:val="00840AD1"/>
    <w:rsid w:val="0087464F"/>
    <w:rsid w:val="0088350D"/>
    <w:rsid w:val="008940F7"/>
    <w:rsid w:val="008B27BD"/>
    <w:rsid w:val="008C3344"/>
    <w:rsid w:val="008E06CC"/>
    <w:rsid w:val="008E1A4B"/>
    <w:rsid w:val="008F0BBA"/>
    <w:rsid w:val="00957C5A"/>
    <w:rsid w:val="00993938"/>
    <w:rsid w:val="009C495F"/>
    <w:rsid w:val="009D6218"/>
    <w:rsid w:val="009E66EB"/>
    <w:rsid w:val="009F4516"/>
    <w:rsid w:val="00A621AE"/>
    <w:rsid w:val="00A6323E"/>
    <w:rsid w:val="00A736D2"/>
    <w:rsid w:val="00A96DE3"/>
    <w:rsid w:val="00B04736"/>
    <w:rsid w:val="00B10EFF"/>
    <w:rsid w:val="00B35CB3"/>
    <w:rsid w:val="00B55BA6"/>
    <w:rsid w:val="00B574C3"/>
    <w:rsid w:val="00B73291"/>
    <w:rsid w:val="00B76266"/>
    <w:rsid w:val="00BA7DCA"/>
    <w:rsid w:val="00BD4BCB"/>
    <w:rsid w:val="00C03480"/>
    <w:rsid w:val="00C15B14"/>
    <w:rsid w:val="00C26A60"/>
    <w:rsid w:val="00C441CB"/>
    <w:rsid w:val="00C5027A"/>
    <w:rsid w:val="00C52B31"/>
    <w:rsid w:val="00C623F1"/>
    <w:rsid w:val="00C81687"/>
    <w:rsid w:val="00C87932"/>
    <w:rsid w:val="00D14FD5"/>
    <w:rsid w:val="00D31A28"/>
    <w:rsid w:val="00D36D85"/>
    <w:rsid w:val="00D51544"/>
    <w:rsid w:val="00DB6D99"/>
    <w:rsid w:val="00DC2F3B"/>
    <w:rsid w:val="00DE35A8"/>
    <w:rsid w:val="00DF7DF0"/>
    <w:rsid w:val="00E0742F"/>
    <w:rsid w:val="00E14C30"/>
    <w:rsid w:val="00E36DAA"/>
    <w:rsid w:val="00EB428D"/>
    <w:rsid w:val="00EF2E49"/>
    <w:rsid w:val="00F259DE"/>
    <w:rsid w:val="00F25CA4"/>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hjohns@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EC07CBF-3BBC-42CB-BB9F-B2CA255702B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9b3ac-54b2-484c-a1c3-4d5833139df6"/>
    <ds:schemaRef ds:uri="03055249-7f33-4756-992d-08356d19b3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7B9C6FF-D084-46BA-ABCD-AAA32402C7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296</Words>
  <Characters>739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8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Johns, Harland</cp:lastModifiedBy>
  <cp:revision>2</cp:revision>
  <cp:lastPrinted>2019-03-08T16:09:00Z</cp:lastPrinted>
  <dcterms:created xsi:type="dcterms:W3CDTF">2023-01-24T16:47:00Z</dcterms:created>
  <dcterms:modified xsi:type="dcterms:W3CDTF">2023-01-24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